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97"/>
        <w:gridCol w:w="1881"/>
        <w:gridCol w:w="2029"/>
        <w:gridCol w:w="1735"/>
        <w:gridCol w:w="2193"/>
        <w:gridCol w:w="1571"/>
      </w:tblGrid>
      <w:tr w:rsidR="00A10CD8" w:rsidRPr="00AA432A" w14:paraId="3B8ACB9C" w14:textId="77777777" w:rsidTr="00A01584">
        <w:trPr>
          <w:trHeight w:val="297"/>
        </w:trPr>
        <w:tc>
          <w:tcPr>
            <w:tcW w:w="1697" w:type="dxa"/>
            <w:shd w:val="clear" w:color="auto" w:fill="FF3399"/>
          </w:tcPr>
          <w:p w14:paraId="54035732" w14:textId="77777777" w:rsidR="00A10CD8" w:rsidRPr="00AA432A" w:rsidRDefault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ime</w:t>
            </w:r>
          </w:p>
        </w:tc>
        <w:tc>
          <w:tcPr>
            <w:tcW w:w="1881" w:type="dxa"/>
            <w:shd w:val="clear" w:color="auto" w:fill="FF3399"/>
          </w:tcPr>
          <w:p w14:paraId="1F34F242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Monday</w:t>
            </w:r>
          </w:p>
        </w:tc>
        <w:tc>
          <w:tcPr>
            <w:tcW w:w="2029" w:type="dxa"/>
            <w:shd w:val="clear" w:color="auto" w:fill="FF3399"/>
          </w:tcPr>
          <w:p w14:paraId="4D3E8054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uesday</w:t>
            </w:r>
          </w:p>
        </w:tc>
        <w:tc>
          <w:tcPr>
            <w:tcW w:w="1735" w:type="dxa"/>
            <w:shd w:val="clear" w:color="auto" w:fill="FF3399"/>
          </w:tcPr>
          <w:p w14:paraId="71CDF2C0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Wednesday</w:t>
            </w:r>
          </w:p>
        </w:tc>
        <w:tc>
          <w:tcPr>
            <w:tcW w:w="2193" w:type="dxa"/>
            <w:shd w:val="clear" w:color="auto" w:fill="FF3399"/>
          </w:tcPr>
          <w:p w14:paraId="04E6A099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hursday</w:t>
            </w:r>
          </w:p>
        </w:tc>
        <w:tc>
          <w:tcPr>
            <w:tcW w:w="1571" w:type="dxa"/>
            <w:shd w:val="clear" w:color="auto" w:fill="FF3399"/>
          </w:tcPr>
          <w:p w14:paraId="1EABAFFA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Friday</w:t>
            </w:r>
          </w:p>
        </w:tc>
      </w:tr>
      <w:tr w:rsidR="00A10CD8" w:rsidRPr="00AA432A" w14:paraId="6652DF71" w14:textId="77777777" w:rsidTr="00A01584">
        <w:trPr>
          <w:trHeight w:val="350"/>
        </w:trPr>
        <w:tc>
          <w:tcPr>
            <w:tcW w:w="1697" w:type="dxa"/>
          </w:tcPr>
          <w:p w14:paraId="56B1E594" w14:textId="77777777" w:rsidR="00A10CD8" w:rsidRPr="00AA432A" w:rsidRDefault="00A10CD8" w:rsidP="00E307A6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8.00 – 08.50</w:t>
            </w:r>
          </w:p>
        </w:tc>
        <w:tc>
          <w:tcPr>
            <w:tcW w:w="1881" w:type="dxa"/>
          </w:tcPr>
          <w:p w14:paraId="01C14AAB" w14:textId="11E1AB97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6F5A24CF" w14:textId="767216CD" w:rsidR="00E65247" w:rsidRPr="00AA432A" w:rsidRDefault="00E65247" w:rsidP="008D0F74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70431D39" w14:textId="2C37DEFB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59C50692" w14:textId="77777777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011933B7" w14:textId="57DF8BD7" w:rsidR="00251C5A" w:rsidRPr="00AA432A" w:rsidRDefault="00251C5A" w:rsidP="00A10CD8">
            <w:pPr>
              <w:rPr>
                <w:sz w:val="17"/>
                <w:szCs w:val="17"/>
              </w:rPr>
            </w:pPr>
            <w:bookmarkStart w:id="0" w:name="OLE_LINK1"/>
            <w:bookmarkStart w:id="1" w:name="OLE_LINK2"/>
            <w:r w:rsidRPr="00AA432A">
              <w:rPr>
                <w:sz w:val="17"/>
                <w:szCs w:val="17"/>
              </w:rPr>
              <w:t>Statistical Methods (Faculty elective)</w:t>
            </w:r>
          </w:p>
          <w:bookmarkEnd w:id="0"/>
          <w:bookmarkEnd w:id="1"/>
          <w:p w14:paraId="06D64CF4" w14:textId="6EBDD1C8" w:rsidR="00FC7B9D" w:rsidRPr="00AA432A" w:rsidRDefault="00FC7B9D" w:rsidP="00247199">
            <w:pPr>
              <w:rPr>
                <w:sz w:val="17"/>
                <w:szCs w:val="17"/>
              </w:rPr>
            </w:pPr>
          </w:p>
        </w:tc>
      </w:tr>
      <w:tr w:rsidR="00E65247" w:rsidRPr="00AA432A" w14:paraId="666CF31C" w14:textId="77777777" w:rsidTr="00A01584">
        <w:trPr>
          <w:trHeight w:val="365"/>
        </w:trPr>
        <w:tc>
          <w:tcPr>
            <w:tcW w:w="1697" w:type="dxa"/>
          </w:tcPr>
          <w:p w14:paraId="1452D1BD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8.55 – 09.45</w:t>
            </w:r>
          </w:p>
          <w:p w14:paraId="4844F16A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17EE3A5D" w14:textId="390C00DC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2941C6DF" w14:textId="6F4B5BC1" w:rsidR="00E65247" w:rsidRPr="00AA432A" w:rsidRDefault="00E65247" w:rsidP="00E65247">
            <w:pPr>
              <w:tabs>
                <w:tab w:val="left" w:pos="840"/>
              </w:tabs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B771E9E" w14:textId="19806FBD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03DE89CA" w14:textId="1C89DA9B" w:rsidR="00B70F82" w:rsidRPr="00AA432A" w:rsidRDefault="00B70F82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B58BD90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472775D5" w14:textId="77777777" w:rsidTr="008D0F74">
        <w:trPr>
          <w:trHeight w:val="131"/>
        </w:trPr>
        <w:tc>
          <w:tcPr>
            <w:tcW w:w="1697" w:type="dxa"/>
            <w:shd w:val="clear" w:color="auto" w:fill="FF99FF"/>
          </w:tcPr>
          <w:p w14:paraId="7CB7630B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9.45 – 10.15</w:t>
            </w:r>
          </w:p>
        </w:tc>
        <w:tc>
          <w:tcPr>
            <w:tcW w:w="9409" w:type="dxa"/>
            <w:gridSpan w:val="5"/>
            <w:shd w:val="clear" w:color="auto" w:fill="FF99FF"/>
          </w:tcPr>
          <w:p w14:paraId="225F9017" w14:textId="5F1FCBB4" w:rsidR="00E65247" w:rsidRPr="00AA432A" w:rsidRDefault="00E65247" w:rsidP="00E65247">
            <w:pPr>
              <w:jc w:val="center"/>
              <w:rPr>
                <w:b/>
                <w:sz w:val="17"/>
                <w:szCs w:val="17"/>
              </w:rPr>
            </w:pPr>
          </w:p>
        </w:tc>
      </w:tr>
      <w:tr w:rsidR="00E65247" w:rsidRPr="00AA432A" w14:paraId="4450C1DD" w14:textId="77777777" w:rsidTr="00A01584">
        <w:trPr>
          <w:trHeight w:val="501"/>
        </w:trPr>
        <w:tc>
          <w:tcPr>
            <w:tcW w:w="1697" w:type="dxa"/>
          </w:tcPr>
          <w:p w14:paraId="4FE03E0D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10.15 – 11.05</w:t>
            </w:r>
          </w:p>
          <w:p w14:paraId="68B9521C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288FF0C3" w14:textId="605989DB" w:rsidR="00C509CC" w:rsidRPr="00AA432A" w:rsidRDefault="00C509CC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22139A0C" w14:textId="58A8D754" w:rsidR="00E65247" w:rsidRPr="00AA432A" w:rsidRDefault="00E65247" w:rsidP="00E65247">
            <w:pPr>
              <w:ind w:right="-114"/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650992E0" w14:textId="32E489D8" w:rsidR="00E65247" w:rsidRPr="00AA432A" w:rsidRDefault="00E65247" w:rsidP="00E65247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/ZOO Seminar (A1)</w:t>
            </w:r>
          </w:p>
        </w:tc>
        <w:tc>
          <w:tcPr>
            <w:tcW w:w="2193" w:type="dxa"/>
          </w:tcPr>
          <w:p w14:paraId="3B549762" w14:textId="7D75921E" w:rsidR="00E65247" w:rsidRPr="00AA432A" w:rsidRDefault="00E65247" w:rsidP="00E65247">
            <w:pPr>
              <w:ind w:right="-47"/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374055AE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  <w:p w14:paraId="3A23CE33" w14:textId="77777777" w:rsidR="00E65247" w:rsidRPr="00AA432A" w:rsidRDefault="00E65247" w:rsidP="00E65247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esearch Project</w:t>
            </w:r>
          </w:p>
          <w:p w14:paraId="0AAA5A24" w14:textId="7E0F881D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2307D72F" w14:textId="77777777" w:rsidTr="00A01584">
        <w:trPr>
          <w:trHeight w:val="409"/>
        </w:trPr>
        <w:tc>
          <w:tcPr>
            <w:tcW w:w="1697" w:type="dxa"/>
          </w:tcPr>
          <w:p w14:paraId="692A0A42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11.10 – 12.00</w:t>
            </w:r>
          </w:p>
          <w:p w14:paraId="0CD8710D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6675C8DA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4FA737D3" w14:textId="660A7651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D157151" w14:textId="4D57BBD2" w:rsidR="00E65247" w:rsidRPr="00AA432A" w:rsidRDefault="00E65247" w:rsidP="00E65247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RM/ZOO Seminar (A1) </w:t>
            </w:r>
          </w:p>
        </w:tc>
        <w:tc>
          <w:tcPr>
            <w:tcW w:w="2193" w:type="dxa"/>
          </w:tcPr>
          <w:p w14:paraId="1AA91E33" w14:textId="274797ED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64F841F9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27DDEB26" w14:textId="77777777" w:rsidTr="008D0F74">
        <w:trPr>
          <w:trHeight w:val="107"/>
        </w:trPr>
        <w:tc>
          <w:tcPr>
            <w:tcW w:w="1697" w:type="dxa"/>
            <w:shd w:val="clear" w:color="auto" w:fill="FF00FF"/>
          </w:tcPr>
          <w:p w14:paraId="7ED6E4DC" w14:textId="77777777" w:rsidR="00E65247" w:rsidRPr="00AA432A" w:rsidRDefault="00E65247" w:rsidP="00E65247">
            <w:pPr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12.00 – 01.00</w:t>
            </w:r>
          </w:p>
        </w:tc>
        <w:tc>
          <w:tcPr>
            <w:tcW w:w="9409" w:type="dxa"/>
            <w:gridSpan w:val="5"/>
            <w:shd w:val="clear" w:color="auto" w:fill="FF33CC"/>
          </w:tcPr>
          <w:p w14:paraId="1516D45F" w14:textId="3A69E083" w:rsidR="00E65247" w:rsidRPr="00AA432A" w:rsidRDefault="00E65247" w:rsidP="00E65247">
            <w:pPr>
              <w:jc w:val="center"/>
              <w:rPr>
                <w:color w:val="FFFFFF" w:themeColor="background1"/>
                <w:sz w:val="17"/>
                <w:szCs w:val="17"/>
              </w:rPr>
            </w:pPr>
          </w:p>
        </w:tc>
      </w:tr>
      <w:tr w:rsidR="00E65247" w:rsidRPr="00AA432A" w14:paraId="45B10389" w14:textId="77777777" w:rsidTr="00A01584">
        <w:trPr>
          <w:trHeight w:val="447"/>
        </w:trPr>
        <w:tc>
          <w:tcPr>
            <w:tcW w:w="1697" w:type="dxa"/>
          </w:tcPr>
          <w:p w14:paraId="0792D1D9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1.00– 02.00</w:t>
            </w:r>
          </w:p>
          <w:p w14:paraId="2689186C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747AAF9D" w14:textId="7570C095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21B005B6" w14:textId="0AD6C853" w:rsidR="00C509CC" w:rsidRPr="00AA432A" w:rsidRDefault="00C509CC" w:rsidP="00E65247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78D7CB57" w14:textId="20EBA7B4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75FCF91F" w14:textId="22739132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04EE129A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  <w:p w14:paraId="3C4C46A2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  <w:p w14:paraId="553E8087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  <w:p w14:paraId="59D5A66A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  <w:p w14:paraId="745E1582" w14:textId="77777777" w:rsidR="00E65247" w:rsidRPr="00AA432A" w:rsidRDefault="00E65247" w:rsidP="00E65247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esearch Project</w:t>
            </w:r>
          </w:p>
          <w:p w14:paraId="586C16BC" w14:textId="34E5CB8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4A887547" w14:textId="77777777" w:rsidTr="00A01584">
        <w:trPr>
          <w:trHeight w:val="397"/>
        </w:trPr>
        <w:tc>
          <w:tcPr>
            <w:tcW w:w="1697" w:type="dxa"/>
          </w:tcPr>
          <w:p w14:paraId="32E1856C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2.00 – 03.00</w:t>
            </w:r>
          </w:p>
          <w:p w14:paraId="10C8543B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705426A9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675C0951" w14:textId="6CCFDD9C" w:rsidR="00C509CC" w:rsidRPr="00AA432A" w:rsidRDefault="00C509CC" w:rsidP="00E65247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0DE663B" w14:textId="00E0F05B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740553C8" w14:textId="4695EE3A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B6C0856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2013B5E5" w14:textId="77777777" w:rsidTr="00A01584">
        <w:trPr>
          <w:trHeight w:val="347"/>
        </w:trPr>
        <w:tc>
          <w:tcPr>
            <w:tcW w:w="1697" w:type="dxa"/>
          </w:tcPr>
          <w:p w14:paraId="7007FACF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3.00 – 04.00</w:t>
            </w:r>
          </w:p>
          <w:p w14:paraId="7D2DC51E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5FEFFBB8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1498AA5F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3FCCC0E6" w14:textId="507178E6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2D110ED9" w14:textId="1C415E20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27365C4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05DCB2E4" w14:textId="77777777" w:rsidTr="00A01584">
        <w:trPr>
          <w:trHeight w:val="332"/>
        </w:trPr>
        <w:tc>
          <w:tcPr>
            <w:tcW w:w="1697" w:type="dxa"/>
          </w:tcPr>
          <w:p w14:paraId="2F35D3AF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4.00 – 05.00</w:t>
            </w:r>
          </w:p>
        </w:tc>
        <w:tc>
          <w:tcPr>
            <w:tcW w:w="1881" w:type="dxa"/>
          </w:tcPr>
          <w:p w14:paraId="3F06A19D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7C72D0FC" w14:textId="77777777" w:rsidR="00E65247" w:rsidRPr="00AA432A" w:rsidRDefault="00E65247" w:rsidP="00E65247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BC8424A" w14:textId="77777777" w:rsidR="00E65247" w:rsidRPr="00AA432A" w:rsidRDefault="00E65247" w:rsidP="00E65247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2CA3FCB5" w14:textId="12C4AB9F" w:rsidR="00E65247" w:rsidRPr="00AA432A" w:rsidRDefault="00E65247" w:rsidP="00E65247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2A226DD8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</w:tbl>
    <w:p w14:paraId="7EC789E0" w14:textId="77777777" w:rsidR="00A10CD8" w:rsidRPr="00AA432A" w:rsidRDefault="00A10CD8" w:rsidP="00A10CD8">
      <w:pPr>
        <w:rPr>
          <w:sz w:val="17"/>
          <w:szCs w:val="17"/>
        </w:rPr>
      </w:pPr>
    </w:p>
    <w:tbl>
      <w:tblPr>
        <w:tblW w:w="11046" w:type="dxa"/>
        <w:tblLook w:val="04A0" w:firstRow="1" w:lastRow="0" w:firstColumn="1" w:lastColumn="0" w:noHBand="0" w:noVBand="1"/>
      </w:tblPr>
      <w:tblGrid>
        <w:gridCol w:w="1534"/>
        <w:gridCol w:w="4434"/>
        <w:gridCol w:w="2317"/>
        <w:gridCol w:w="899"/>
        <w:gridCol w:w="894"/>
        <w:gridCol w:w="968"/>
      </w:tblGrid>
      <w:tr w:rsidR="00A10CD8" w:rsidRPr="00AA432A" w14:paraId="014F32FA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4801474B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Course unit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7418D7E4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Course title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81F4940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Lecturer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34A0D2A" w14:textId="77777777" w:rsidR="00A10CD8" w:rsidRPr="00AA432A" w:rsidRDefault="00A10CD8" w:rsidP="004F0FD9">
            <w:pPr>
              <w:ind w:lef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2AE7FA45" w14:textId="77777777" w:rsidR="00A10CD8" w:rsidRPr="00AA432A" w:rsidRDefault="00A10CD8" w:rsidP="004F0FD9">
            <w:pPr>
              <w:ind w:left="-108" w:righ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Lectures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0790621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5DECEA64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proofErr w:type="spellStart"/>
            <w:r w:rsidRPr="00AA432A">
              <w:rPr>
                <w:b/>
                <w:sz w:val="17"/>
                <w:szCs w:val="17"/>
              </w:rPr>
              <w:t>Prac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E8E654" w14:textId="77777777" w:rsidR="00A10CD8" w:rsidRPr="00AA432A" w:rsidRDefault="00A10CD8" w:rsidP="004F0FD9">
            <w:pPr>
              <w:ind w:lef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55D902D9" w14:textId="77777777" w:rsidR="00A10CD8" w:rsidRPr="00AA432A" w:rsidRDefault="00A10CD8" w:rsidP="004F0FD9">
            <w:pPr>
              <w:ind w:left="-108" w:right="-211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Field clas</w:t>
            </w:r>
            <w:r w:rsidR="004F0FD9" w:rsidRPr="00AA432A">
              <w:rPr>
                <w:b/>
                <w:sz w:val="17"/>
                <w:szCs w:val="17"/>
              </w:rPr>
              <w:t>s</w:t>
            </w:r>
          </w:p>
        </w:tc>
      </w:tr>
      <w:tr w:rsidR="00515B0F" w:rsidRPr="00AA432A" w14:paraId="5D447285" w14:textId="77777777" w:rsidTr="000177FD">
        <w:trPr>
          <w:trHeight w:val="424"/>
        </w:trPr>
        <w:tc>
          <w:tcPr>
            <w:tcW w:w="1534" w:type="dxa"/>
            <w:tcBorders>
              <w:top w:val="single" w:sz="4" w:space="0" w:color="auto"/>
            </w:tcBorders>
          </w:tcPr>
          <w:p w14:paraId="2A12F38F" w14:textId="5FAA810F" w:rsidR="00515B0F" w:rsidRPr="00AA432A" w:rsidRDefault="00515B0F" w:rsidP="00515B0F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0 2.0</w:t>
            </w:r>
          </w:p>
        </w:tc>
        <w:tc>
          <w:tcPr>
            <w:tcW w:w="4434" w:type="dxa"/>
            <w:tcBorders>
              <w:top w:val="single" w:sz="4" w:space="0" w:color="auto"/>
            </w:tcBorders>
          </w:tcPr>
          <w:p w14:paraId="34168712" w14:textId="38B07880" w:rsidR="00515B0F" w:rsidRPr="00AA432A" w:rsidRDefault="00515B0F" w:rsidP="00515B0F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dvanced Immunology  </w:t>
            </w:r>
          </w:p>
        </w:tc>
        <w:tc>
          <w:tcPr>
            <w:tcW w:w="2317" w:type="dxa"/>
            <w:tcBorders>
              <w:top w:val="single" w:sz="4" w:space="0" w:color="auto"/>
            </w:tcBorders>
          </w:tcPr>
          <w:p w14:paraId="5F489A60" w14:textId="54692922" w:rsidR="00515B0F" w:rsidRPr="00AA432A" w:rsidRDefault="00515B0F" w:rsidP="000B30E2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K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>V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>K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 xml:space="preserve"> Gunathilake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7F5730BC" w14:textId="1132A9D8" w:rsidR="00515B0F" w:rsidRPr="00AA432A" w:rsidRDefault="00515B0F" w:rsidP="00C56929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4EF590A9" w14:textId="77777777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</w:tcBorders>
          </w:tcPr>
          <w:p w14:paraId="3DBB80AE" w14:textId="77777777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7F15E2F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71DC33DE" w14:textId="765172F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4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27BECDA7" w14:textId="516B5EA1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Ichthy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5DE438D6" w14:textId="1F51F6D3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F.S. Idroos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7655A4A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645759E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51BDF2BB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68C05EB5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FBB96F" w14:textId="77777777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ZOO 405 2.0</w:t>
            </w:r>
          </w:p>
          <w:p w14:paraId="5C8989BC" w14:textId="335195B0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BIO  418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08C4AD66" w14:textId="77777777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Fundamentals Concepts in Agricultural Entomology </w:t>
            </w:r>
          </w:p>
          <w:p w14:paraId="2375DAB9" w14:textId="70D99480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Fundamentals Concepts of Agricultural Entom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B54B47C" w14:textId="7ABA6B5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A.G.W.U. Perera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5EB136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7B9CEB9C" w14:textId="47B4ABC0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4E07B58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8CC17F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1E402F89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34C8C7F2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7 2.0</w:t>
            </w:r>
          </w:p>
          <w:p w14:paraId="39C834AE" w14:textId="15768BE3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01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1D92FF89" w14:textId="77777777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Microbial Ecology</w:t>
            </w:r>
          </w:p>
          <w:p w14:paraId="5099DA44" w14:textId="3FA92E99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Advanced Microbial Ec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3957417D" w14:textId="6DBF1E04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Snr. Prof. M.M. Pathmalal / VL – Prof. B.T.S.D.P. </w:t>
            </w:r>
            <w:proofErr w:type="spellStart"/>
            <w:r w:rsidRPr="00AA432A">
              <w:rPr>
                <w:sz w:val="17"/>
                <w:szCs w:val="17"/>
              </w:rPr>
              <w:t>Kannangara</w:t>
            </w:r>
            <w:proofErr w:type="spellEnd"/>
            <w:r w:rsidRPr="00AA432A">
              <w:rPr>
                <w:sz w:val="17"/>
                <w:szCs w:val="17"/>
              </w:rPr>
              <w:t xml:space="preserve">. 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CA3B7A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637829A1" w14:textId="18ABA4CB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3E201CC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06BAFB2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3A91AB6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10E9AF31" w14:textId="3DE01B8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ZOO 408 2.0 </w:t>
            </w:r>
          </w:p>
          <w:p w14:paraId="1F6C5584" w14:textId="0362DC5B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02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5135FBFD" w14:textId="598CE142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Wildlife Conservation &amp; Mgt.</w:t>
            </w:r>
          </w:p>
          <w:p w14:paraId="1A196C04" w14:textId="2A4E7A90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Wildlife Conservation &amp; Mgt. 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17BBA69E" w14:textId="0E01333B" w:rsidR="00F15785" w:rsidRDefault="00C56929" w:rsidP="009829B2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Dr. E.G.D. P. Jayasekara </w:t>
            </w:r>
          </w:p>
          <w:p w14:paraId="5C519EBB" w14:textId="0380345F" w:rsidR="00C56929" w:rsidRPr="00AA432A" w:rsidRDefault="00C56929" w:rsidP="00C56929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VL – Dr. U.K.G.K. </w:t>
            </w:r>
            <w:proofErr w:type="spellStart"/>
            <w:r>
              <w:rPr>
                <w:sz w:val="17"/>
                <w:szCs w:val="17"/>
              </w:rPr>
              <w:t>Padmalal</w:t>
            </w:r>
            <w:proofErr w:type="spellEnd"/>
            <w:r>
              <w:rPr>
                <w:sz w:val="17"/>
                <w:szCs w:val="17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36E9184" w14:textId="05AED926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42435E80" w14:textId="76F44100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D8D23ED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AA80342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569BE325" w14:textId="77777777" w:rsidTr="002E4D6D">
        <w:trPr>
          <w:trHeight w:val="215"/>
        </w:trPr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51876C09" w14:textId="14F3A6C9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9 2.0</w:t>
            </w:r>
          </w:p>
          <w:p w14:paraId="01688F1E" w14:textId="4C032B3A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45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226B20B" w14:textId="77777777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thropod Vectors of Human Diseases</w:t>
            </w:r>
          </w:p>
          <w:p w14:paraId="23473470" w14:textId="11892EB5" w:rsidR="00F15785" w:rsidRPr="00AA432A" w:rsidRDefault="00F15785" w:rsidP="00F15785">
            <w:pPr>
              <w:ind w:right="-47"/>
              <w:rPr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Arthropod Vectors of Human Diseases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5E5B201" w14:textId="714FA19B" w:rsidR="00D26F35" w:rsidRPr="00AA432A" w:rsidRDefault="00D26F35" w:rsidP="00D26F3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H.S.D. Fernando </w:t>
            </w:r>
          </w:p>
          <w:p w14:paraId="7DB36B8D" w14:textId="26BB2E23" w:rsidR="00F15785" w:rsidRPr="00AA432A" w:rsidRDefault="00F15785" w:rsidP="00F15785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D30ED9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6731F4C6" w14:textId="4905305A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02882B6C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3CF67965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478254AD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50712B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12 1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1123CE3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23B6A822" w14:textId="0F74B07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15CE7C2" w14:textId="0AA24E9A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5433DB4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70693E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3C98A63B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CDC0C" w14:textId="4E7AE46C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13 2.0</w:t>
            </w:r>
          </w:p>
          <w:p w14:paraId="13244BD3" w14:textId="6602C674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 434 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76A6DA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chemical Signaling</w:t>
            </w:r>
          </w:p>
          <w:p w14:paraId="5543FB86" w14:textId="6981C484" w:rsidR="00F15785" w:rsidRPr="00AA432A" w:rsidRDefault="00F15785" w:rsidP="00F15785">
            <w:pPr>
              <w:rPr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Cell Signal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51E1F" w14:textId="135EC616" w:rsidR="00F15785" w:rsidRPr="00AA432A" w:rsidRDefault="00C56929" w:rsidP="00F15785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Snr. </w:t>
            </w:r>
            <w:r w:rsidR="00F15785" w:rsidRPr="00AA432A">
              <w:rPr>
                <w:sz w:val="17"/>
                <w:szCs w:val="17"/>
              </w:rPr>
              <w:t xml:space="preserve">Prof. L.D.C. Peiris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22AB4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413147F4" w14:textId="55159F23" w:rsidR="00F15785" w:rsidRPr="00AA432A" w:rsidRDefault="00655FB8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A23A6D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A838D2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1030C99A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E18805" w14:textId="78F42DA2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31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BF598" w14:textId="7AF87AC4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Special Topics in Zo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99086" w14:textId="1C1CA14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AA4963" w14:textId="1163C942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E133D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4CE72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12C4DED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291553" w14:textId="1E99C90B" w:rsidR="00F15785" w:rsidRPr="00AA432A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ZOO </w:t>
            </w:r>
            <w:r w:rsidRPr="00AA432A">
              <w:rPr>
                <w:sz w:val="17"/>
                <w:szCs w:val="17"/>
              </w:rPr>
              <w:t>432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40838" w14:textId="4FCE91E9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Hemat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BF183" w14:textId="35E1F915" w:rsidR="00F15785" w:rsidRPr="00AA432A" w:rsidRDefault="00F15785" w:rsidP="00C56929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4CE5A9" w14:textId="7795F6C0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1371A4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B825B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3923D42B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3EDB2" w14:textId="59AEDD9D" w:rsidR="00F15785" w:rsidRPr="00AA432A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ZOO </w:t>
            </w:r>
            <w:r w:rsidRPr="00AA432A">
              <w:rPr>
                <w:sz w:val="17"/>
                <w:szCs w:val="17"/>
              </w:rPr>
              <w:t>433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27611" w14:textId="6BC8EEC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adiation Bi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8510D" w14:textId="79A5585B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- Ms. W. A. J. S. </w:t>
            </w:r>
            <w:proofErr w:type="spellStart"/>
            <w:r w:rsidRPr="00AA432A">
              <w:rPr>
                <w:sz w:val="17"/>
                <w:szCs w:val="17"/>
              </w:rPr>
              <w:t>Wickramasinghe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A48A0" w14:textId="504EAC8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0E0FE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0432F6" w14:textId="373F336D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C0739D" w:rsidRPr="00AA432A" w14:paraId="2BE4F3B0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86509" w14:textId="77777777" w:rsidR="00C0739D" w:rsidRPr="00AA432A" w:rsidRDefault="00C0739D" w:rsidP="00F15785">
            <w:pPr>
              <w:rPr>
                <w:color w:val="000000" w:themeColor="text1"/>
                <w:sz w:val="17"/>
                <w:szCs w:val="17"/>
              </w:rPr>
            </w:pP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8CEAE" w14:textId="77777777" w:rsidR="00C0739D" w:rsidRPr="00AA432A" w:rsidRDefault="00C0739D" w:rsidP="00F15785">
            <w:pPr>
              <w:rPr>
                <w:sz w:val="17"/>
                <w:szCs w:val="17"/>
              </w:rPr>
            </w:pP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DBCD5" w14:textId="77777777" w:rsidR="00C0739D" w:rsidRPr="00AA432A" w:rsidRDefault="00C0739D" w:rsidP="00F15785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720621" w14:textId="77777777" w:rsidR="00C0739D" w:rsidRPr="00AA432A" w:rsidRDefault="00C0739D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61F629" w14:textId="77777777" w:rsidR="00C0739D" w:rsidRPr="00AA432A" w:rsidRDefault="00C0739D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D3206" w14:textId="77777777" w:rsidR="00C0739D" w:rsidRPr="00AA432A" w:rsidRDefault="00C0739D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2F39793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8F566E" w14:textId="6335F970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1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F38783" w14:textId="65286E09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Lim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A2865A" w14:textId="6E9ACC3B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S.A.M.A.I.K. Sen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091BC2" w14:textId="03A67143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7AE55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BD7B8B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4715F6D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07E857" w14:textId="735B6313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2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92F32" w14:textId="13F4C9D0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Pond and Hatchery Management in Aquaculture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443F9E" w14:textId="4BE41F5C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Prof. D.C.T Diss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981EB" w14:textId="11A0DEF3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09CEF8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55B537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0B47DE73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70EA2C" w14:textId="27441015" w:rsidR="00F15785" w:rsidRPr="00AA432A" w:rsidDel="003B313F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3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D48E1F" w14:textId="3F314A7F" w:rsidR="00F15785" w:rsidRPr="00AA432A" w:rsidDel="003B313F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Marine Bio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5D2A15" w14:textId="716312C7" w:rsidR="00F15785" w:rsidRPr="00AA432A" w:rsidDel="003B313F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K.V.K. Gunathilake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2433FB" w14:textId="0AAF1274" w:rsidR="00F15785" w:rsidRPr="00AA432A" w:rsidDel="003B313F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B018B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717C7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75C36E2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EC8C4" w14:textId="7F73509C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4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8CD2F" w14:textId="3E4DF501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Fish Postharvest 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476F0" w14:textId="5EA7490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– Dr. K.W.S. </w:t>
            </w:r>
            <w:proofErr w:type="spellStart"/>
            <w:r w:rsidRPr="00AA432A">
              <w:rPr>
                <w:sz w:val="17"/>
                <w:szCs w:val="17"/>
              </w:rPr>
              <w:t>Ariyawansa</w:t>
            </w:r>
            <w:proofErr w:type="spellEnd"/>
            <w:r w:rsidRPr="00AA432A">
              <w:rPr>
                <w:sz w:val="17"/>
                <w:szCs w:val="17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3C090" w14:textId="0EA95244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F12F4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C6EECA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5118C827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D9B3F" w14:textId="09E0561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5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9A5F0" w14:textId="5AAC134A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quatic Biomonitoring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4FD129" w14:textId="6E9F7DDD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F.S. Idroos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17FE2A" w14:textId="359C503A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7E7D28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43095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02F226A1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6EAB2D" w14:textId="4FD4562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6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9C293" w14:textId="77552452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Review of Literature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9A6A74" w14:textId="07E9FB88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F2B118" w14:textId="1A04BD35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80AE1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A3E0C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32338815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6DFE8" w14:textId="727B4E04" w:rsidR="00F15785" w:rsidRPr="00AA432A" w:rsidRDefault="00F15785" w:rsidP="00F15785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ARM 407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8ADA2" w14:textId="10471C63" w:rsidR="00F15785" w:rsidRPr="00AA432A" w:rsidRDefault="00F15785" w:rsidP="00F15785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Legislation in Fisheries Management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9FE56" w14:textId="2DD46654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– Ms. K.N. </w:t>
            </w:r>
            <w:proofErr w:type="spellStart"/>
            <w:r w:rsidRPr="00AA432A">
              <w:rPr>
                <w:sz w:val="17"/>
                <w:szCs w:val="17"/>
              </w:rPr>
              <w:t>Vithana</w:t>
            </w:r>
            <w:proofErr w:type="spellEnd"/>
            <w:r w:rsidRPr="00AA432A">
              <w:rPr>
                <w:sz w:val="17"/>
                <w:szCs w:val="17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5F04F4" w14:textId="35D8C304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4DEB1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3FD0A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4C38CBD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F327CF" w14:textId="25972C1B" w:rsidR="00743A5B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15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4B2278" w14:textId="3383C0E8" w:rsidR="00743A5B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Marine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60925" w14:textId="07D7C98C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Prof. R.R.M.K.P. Ranatunga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9A915" w14:textId="64E1DD13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E85FE5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3C928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38A505F9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84E10" w14:textId="36C8E0A6" w:rsidR="00F15785" w:rsidRPr="00AA432A" w:rsidRDefault="00F15785" w:rsidP="00F15785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ARM 419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D7C41C" w14:textId="7E58FEB4" w:rsidR="00F15785" w:rsidRPr="00AA432A" w:rsidRDefault="00F15785" w:rsidP="00F15785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Special Topics in Aquatic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8B293C" w14:textId="6DD82D71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9AC13" w14:textId="19543E84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B4777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19604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1C13B5A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F7602" w14:textId="67A2DC20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BIO 408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F2A2F" w14:textId="7DA072BC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91FF81" w14:textId="56CC3629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3B4B5" w14:textId="439122F5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384A1D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800383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C56929" w:rsidRPr="00AA432A" w14:paraId="6EAF7053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19F8C7" w14:textId="3322C5F3" w:rsidR="00C56929" w:rsidRPr="00C56929" w:rsidRDefault="00C56929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BIO 423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699F6A" w14:textId="18BE5238" w:rsidR="00C56929" w:rsidRPr="00C56929" w:rsidRDefault="00C56929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Virology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159D65" w14:textId="440F9F4D" w:rsidR="00C56929" w:rsidRPr="00AA432A" w:rsidRDefault="00C56929" w:rsidP="00F15785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VL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43F726" w14:textId="32B4DBDD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6D1CE8" w14:textId="77777777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FAE1A5" w14:textId="77777777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7A77B14D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07B780" w14:textId="55F24601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BIO 436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176DE9" w14:textId="4A7478B1" w:rsidR="00F15785" w:rsidRPr="00C56929" w:rsidRDefault="00F15785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GIS Mapp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05744" w14:textId="3E392E60" w:rsidR="00F15785" w:rsidRPr="00AA432A" w:rsidRDefault="00C56929" w:rsidP="00F15785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Dr. E.G.D. P. Jayasekara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09A74" w14:textId="5F636F98" w:rsidR="00F15785" w:rsidRPr="00AA432A" w:rsidRDefault="00C56929" w:rsidP="00F15785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B22A4F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DEE3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C56929" w:rsidRPr="00AA432A" w14:paraId="455ACE8C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CC7CBE" w14:textId="2CFD9EAF" w:rsidR="00C56929" w:rsidRPr="00C56929" w:rsidRDefault="00C56929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>BIO 444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DA4949" w14:textId="748DA4EA" w:rsidR="00C56929" w:rsidRPr="00C56929" w:rsidRDefault="00C56929" w:rsidP="00F15785">
            <w:pPr>
              <w:rPr>
                <w:color w:val="000000" w:themeColor="text1"/>
                <w:sz w:val="17"/>
                <w:szCs w:val="17"/>
              </w:rPr>
            </w:pPr>
            <w:r w:rsidRPr="00C56929">
              <w:rPr>
                <w:color w:val="000000" w:themeColor="text1"/>
                <w:sz w:val="17"/>
                <w:szCs w:val="17"/>
              </w:rPr>
              <w:t xml:space="preserve">Molecular Genetics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3A3B34" w14:textId="77777777" w:rsidR="00C56929" w:rsidRPr="00AA432A" w:rsidRDefault="00C56929" w:rsidP="00F15785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FE10E2" w14:textId="04BD10E9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A8386" w14:textId="77777777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F461DB" w14:textId="77777777" w:rsidR="00C56929" w:rsidRPr="00AA432A" w:rsidRDefault="00C56929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247199" w:rsidRPr="00AA432A" w14:paraId="1934B04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773E1" w14:textId="02E13FDC" w:rsidR="00247199" w:rsidRPr="00AA432A" w:rsidRDefault="00247199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STA 499 2.0 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7FFD" w14:textId="5939B6CF" w:rsidR="00247199" w:rsidRPr="00AA432A" w:rsidRDefault="00247199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Statistical Methods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BF37C" w14:textId="78FCAD4D" w:rsidR="00247199" w:rsidRPr="00AA432A" w:rsidRDefault="00247199" w:rsidP="00F15785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8CF82" w14:textId="643E6354" w:rsidR="00247199" w:rsidRPr="00AA432A" w:rsidRDefault="00C56929" w:rsidP="00F15785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  <w:bookmarkStart w:id="2" w:name="_GoBack"/>
            <w:bookmarkEnd w:id="2"/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DAAFB" w14:textId="77777777" w:rsidR="00247199" w:rsidRPr="00AA432A" w:rsidRDefault="00247199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54995" w14:textId="77777777" w:rsidR="00247199" w:rsidRPr="00AA432A" w:rsidRDefault="00247199" w:rsidP="00F15785">
            <w:pPr>
              <w:jc w:val="center"/>
              <w:rPr>
                <w:sz w:val="17"/>
                <w:szCs w:val="17"/>
              </w:rPr>
            </w:pPr>
          </w:p>
        </w:tc>
      </w:tr>
    </w:tbl>
    <w:p w14:paraId="39DE4D7E" w14:textId="204FBA02" w:rsidR="0051616F" w:rsidRPr="00AA432A" w:rsidRDefault="0051616F" w:rsidP="008E6D10">
      <w:pPr>
        <w:rPr>
          <w:sz w:val="17"/>
          <w:szCs w:val="17"/>
        </w:rPr>
      </w:pPr>
    </w:p>
    <w:p w14:paraId="2D9FB366" w14:textId="62B20D45" w:rsidR="0051616F" w:rsidRPr="00AA432A" w:rsidRDefault="0051616F" w:rsidP="008E6D10">
      <w:pPr>
        <w:rPr>
          <w:b/>
          <w:sz w:val="17"/>
          <w:szCs w:val="17"/>
        </w:rPr>
      </w:pPr>
    </w:p>
    <w:p w14:paraId="63B3F944" w14:textId="0A6E8072" w:rsidR="0051616F" w:rsidRPr="00AA432A" w:rsidRDefault="0051616F" w:rsidP="008E6D10">
      <w:pPr>
        <w:rPr>
          <w:b/>
          <w:sz w:val="17"/>
          <w:szCs w:val="17"/>
        </w:rPr>
      </w:pPr>
    </w:p>
    <w:p w14:paraId="4C42479E" w14:textId="25C246B3" w:rsidR="0051616F" w:rsidRPr="00AA432A" w:rsidRDefault="0051616F" w:rsidP="008E6D10">
      <w:pPr>
        <w:rPr>
          <w:b/>
          <w:sz w:val="17"/>
          <w:szCs w:val="17"/>
        </w:rPr>
      </w:pPr>
    </w:p>
    <w:p w14:paraId="291F13C0" w14:textId="27BB61E9" w:rsidR="0051616F" w:rsidRPr="00AA432A" w:rsidRDefault="0051616F" w:rsidP="008E6D10">
      <w:pPr>
        <w:rPr>
          <w:b/>
          <w:sz w:val="17"/>
          <w:szCs w:val="17"/>
        </w:rPr>
      </w:pPr>
    </w:p>
    <w:p w14:paraId="13DE0EF6" w14:textId="77777777" w:rsidR="003C58EF" w:rsidRPr="00AA432A" w:rsidRDefault="003C58EF" w:rsidP="008E6D10">
      <w:pPr>
        <w:rPr>
          <w:b/>
          <w:sz w:val="17"/>
          <w:szCs w:val="17"/>
        </w:rPr>
      </w:pPr>
    </w:p>
    <w:p w14:paraId="48F0AF4F" w14:textId="77777777" w:rsidR="003C58EF" w:rsidRPr="00AA432A" w:rsidRDefault="003C58EF" w:rsidP="008E6D10">
      <w:pPr>
        <w:rPr>
          <w:b/>
          <w:sz w:val="17"/>
          <w:szCs w:val="17"/>
        </w:rPr>
      </w:pPr>
    </w:p>
    <w:p w14:paraId="5051C0F4" w14:textId="77777777" w:rsidR="000521D0" w:rsidRPr="00AA432A" w:rsidRDefault="000521D0" w:rsidP="008E6D10">
      <w:pPr>
        <w:rPr>
          <w:b/>
          <w:sz w:val="17"/>
          <w:szCs w:val="17"/>
        </w:rPr>
      </w:pPr>
    </w:p>
    <w:p w14:paraId="54824F87" w14:textId="77777777" w:rsidR="003C58EF" w:rsidRPr="00AA432A" w:rsidRDefault="003C58EF" w:rsidP="008E6D10">
      <w:pPr>
        <w:rPr>
          <w:b/>
          <w:sz w:val="17"/>
          <w:szCs w:val="17"/>
        </w:rPr>
      </w:pPr>
    </w:p>
    <w:sectPr w:rsidR="003C58EF" w:rsidRPr="00AA432A" w:rsidSect="00EC23A8">
      <w:headerReference w:type="default" r:id="rId8"/>
      <w:footerReference w:type="default" r:id="rId9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577118" w14:textId="77777777" w:rsidR="006053E6" w:rsidRDefault="006053E6" w:rsidP="00BB1F26">
      <w:r>
        <w:separator/>
      </w:r>
    </w:p>
  </w:endnote>
  <w:endnote w:type="continuationSeparator" w:id="0">
    <w:p w14:paraId="664DEE76" w14:textId="77777777" w:rsidR="006053E6" w:rsidRDefault="006053E6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5C8AE9" w14:textId="77777777" w:rsidR="006053E6" w:rsidRDefault="006053E6" w:rsidP="00BB1F26">
      <w:r>
        <w:separator/>
      </w:r>
    </w:p>
  </w:footnote>
  <w:footnote w:type="continuationSeparator" w:id="0">
    <w:p w14:paraId="2763D17D" w14:textId="77777777" w:rsidR="006053E6" w:rsidRDefault="006053E6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A8DF1" w14:textId="528F01C4" w:rsidR="00F0386C" w:rsidRDefault="00F0386C" w:rsidP="00F14902">
    <w:pPr>
      <w:jc w:val="center"/>
    </w:pPr>
    <w:r w:rsidRPr="00856D97">
      <w:t xml:space="preserve"> </w:t>
    </w:r>
    <w:r>
      <w:rPr>
        <w:b/>
        <w:color w:val="548DD4" w:themeColor="text2" w:themeTint="99"/>
        <w:sz w:val="28"/>
        <w:szCs w:val="28"/>
      </w:rPr>
      <w:t>FOURTH Y</w:t>
    </w:r>
    <w:r w:rsidRPr="00D0656A">
      <w:rPr>
        <w:b/>
        <w:color w:val="548DD4" w:themeColor="text2" w:themeTint="99"/>
        <w:sz w:val="28"/>
        <w:szCs w:val="28"/>
      </w:rPr>
      <w:t xml:space="preserve">EAR </w:t>
    </w:r>
    <w:r w:rsidR="00265863">
      <w:rPr>
        <w:b/>
        <w:color w:val="548DD4" w:themeColor="text2" w:themeTint="99"/>
        <w:sz w:val="28"/>
        <w:szCs w:val="28"/>
      </w:rPr>
      <w:t xml:space="preserve">(HONOURS) DEGREE </w:t>
    </w:r>
    <w:r>
      <w:rPr>
        <w:b/>
        <w:color w:val="548DD4" w:themeColor="text2" w:themeTint="99"/>
        <w:sz w:val="28"/>
        <w:szCs w:val="28"/>
      </w:rPr>
      <w:t xml:space="preserve">PART II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="00145917">
      <w:rPr>
        <w:b/>
        <w:color w:val="548DD4" w:themeColor="text2" w:themeTint="99"/>
        <w:sz w:val="28"/>
        <w:szCs w:val="28"/>
      </w:rPr>
      <w:t xml:space="preserve">Semester </w:t>
    </w:r>
    <w:r w:rsidR="00DB012B">
      <w:rPr>
        <w:b/>
        <w:color w:val="548DD4" w:themeColor="text2" w:themeTint="99"/>
        <w:sz w:val="28"/>
        <w:szCs w:val="28"/>
      </w:rPr>
      <w:t>202</w:t>
    </w:r>
    <w:r w:rsidR="001F26B5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18444D8A" w14:textId="77777777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,</w:t>
    </w:r>
    <w:r w:rsidRPr="00D0656A">
      <w:rPr>
        <w:b/>
        <w:color w:val="548DD4" w:themeColor="text2" w:themeTint="99"/>
        <w:sz w:val="28"/>
        <w:szCs w:val="28"/>
      </w:rPr>
      <w:t xml:space="preserve"> Aquatic Resources Management </w:t>
    </w:r>
    <w:r>
      <w:rPr>
        <w:b/>
        <w:color w:val="548DD4" w:themeColor="text2" w:themeTint="99"/>
        <w:sz w:val="28"/>
        <w:szCs w:val="28"/>
      </w:rPr>
      <w:t xml:space="preserve">and Biology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oFAOj10Lc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3BED"/>
    <w:rsid w:val="00095565"/>
    <w:rsid w:val="0009595D"/>
    <w:rsid w:val="000A2594"/>
    <w:rsid w:val="000A3310"/>
    <w:rsid w:val="000A34F2"/>
    <w:rsid w:val="000A5BB5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5917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F26B5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199"/>
    <w:rsid w:val="002479EE"/>
    <w:rsid w:val="00250DAF"/>
    <w:rsid w:val="00251C5A"/>
    <w:rsid w:val="00253E98"/>
    <w:rsid w:val="00254FB0"/>
    <w:rsid w:val="00255DBF"/>
    <w:rsid w:val="00256463"/>
    <w:rsid w:val="00257495"/>
    <w:rsid w:val="0026177D"/>
    <w:rsid w:val="00262B44"/>
    <w:rsid w:val="0026472B"/>
    <w:rsid w:val="00265863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33C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391B"/>
    <w:rsid w:val="00313D10"/>
    <w:rsid w:val="0031697B"/>
    <w:rsid w:val="003228F4"/>
    <w:rsid w:val="00326A71"/>
    <w:rsid w:val="003337D8"/>
    <w:rsid w:val="00334E32"/>
    <w:rsid w:val="003362DC"/>
    <w:rsid w:val="003363E3"/>
    <w:rsid w:val="00340021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4FA"/>
    <w:rsid w:val="00383BBA"/>
    <w:rsid w:val="00384AB8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C7899"/>
    <w:rsid w:val="004D154E"/>
    <w:rsid w:val="004D17DA"/>
    <w:rsid w:val="004D2B84"/>
    <w:rsid w:val="004D3A0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9525F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E76E1"/>
    <w:rsid w:val="005F16D1"/>
    <w:rsid w:val="005F4C39"/>
    <w:rsid w:val="005F5033"/>
    <w:rsid w:val="005F7947"/>
    <w:rsid w:val="00600455"/>
    <w:rsid w:val="006016E2"/>
    <w:rsid w:val="0060360D"/>
    <w:rsid w:val="006041EB"/>
    <w:rsid w:val="006053E6"/>
    <w:rsid w:val="006119AD"/>
    <w:rsid w:val="00611FBE"/>
    <w:rsid w:val="00616E8B"/>
    <w:rsid w:val="00616F14"/>
    <w:rsid w:val="00620415"/>
    <w:rsid w:val="00622042"/>
    <w:rsid w:val="00623982"/>
    <w:rsid w:val="00623F26"/>
    <w:rsid w:val="00624EE3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55E5"/>
    <w:rsid w:val="00655FB8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0F7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BAD"/>
    <w:rsid w:val="00700DA8"/>
    <w:rsid w:val="0070138D"/>
    <w:rsid w:val="00702068"/>
    <w:rsid w:val="007022EA"/>
    <w:rsid w:val="007107E6"/>
    <w:rsid w:val="0071127E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3A5B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79C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60C4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053B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4AC6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95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29B2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97D8F"/>
    <w:rsid w:val="009A0087"/>
    <w:rsid w:val="009A12FB"/>
    <w:rsid w:val="009A1DC8"/>
    <w:rsid w:val="009A590E"/>
    <w:rsid w:val="009A5A89"/>
    <w:rsid w:val="009B0C44"/>
    <w:rsid w:val="009B4BBC"/>
    <w:rsid w:val="009B4F27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6251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1584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47A6"/>
    <w:rsid w:val="00A375A4"/>
    <w:rsid w:val="00A42AF7"/>
    <w:rsid w:val="00A443C9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5DE9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08B0"/>
    <w:rsid w:val="00A953B0"/>
    <w:rsid w:val="00A95C33"/>
    <w:rsid w:val="00A97EF5"/>
    <w:rsid w:val="00AA2693"/>
    <w:rsid w:val="00AA3114"/>
    <w:rsid w:val="00AA432A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6EC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0E6"/>
    <w:rsid w:val="00B11EA0"/>
    <w:rsid w:val="00B12262"/>
    <w:rsid w:val="00B12801"/>
    <w:rsid w:val="00B130C9"/>
    <w:rsid w:val="00B13DE9"/>
    <w:rsid w:val="00B15517"/>
    <w:rsid w:val="00B15CCF"/>
    <w:rsid w:val="00B16449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7A27"/>
    <w:rsid w:val="00B60E29"/>
    <w:rsid w:val="00B6197B"/>
    <w:rsid w:val="00B63105"/>
    <w:rsid w:val="00B6557F"/>
    <w:rsid w:val="00B65DF5"/>
    <w:rsid w:val="00B7081C"/>
    <w:rsid w:val="00B70F82"/>
    <w:rsid w:val="00B7264B"/>
    <w:rsid w:val="00B72E19"/>
    <w:rsid w:val="00B736FD"/>
    <w:rsid w:val="00B73888"/>
    <w:rsid w:val="00B747B5"/>
    <w:rsid w:val="00B76007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3CE6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0739D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4F2A"/>
    <w:rsid w:val="00C3592D"/>
    <w:rsid w:val="00C37F29"/>
    <w:rsid w:val="00C40785"/>
    <w:rsid w:val="00C451CC"/>
    <w:rsid w:val="00C455DF"/>
    <w:rsid w:val="00C47CE6"/>
    <w:rsid w:val="00C509CC"/>
    <w:rsid w:val="00C51AD8"/>
    <w:rsid w:val="00C51FD3"/>
    <w:rsid w:val="00C52A41"/>
    <w:rsid w:val="00C52F4F"/>
    <w:rsid w:val="00C53142"/>
    <w:rsid w:val="00C5477E"/>
    <w:rsid w:val="00C551D4"/>
    <w:rsid w:val="00C55B99"/>
    <w:rsid w:val="00C5692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2325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6F35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5BD0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012B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16D8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2D4"/>
    <w:rsid w:val="00E50BE7"/>
    <w:rsid w:val="00E54343"/>
    <w:rsid w:val="00E546A3"/>
    <w:rsid w:val="00E628B5"/>
    <w:rsid w:val="00E65142"/>
    <w:rsid w:val="00E65247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EF74CB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785"/>
    <w:rsid w:val="00F15E88"/>
    <w:rsid w:val="00F1793B"/>
    <w:rsid w:val="00F206E3"/>
    <w:rsid w:val="00F20A4D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549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325D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500B2-1546-4C05-8EBE-DA09FB86A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46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2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21</cp:revision>
  <cp:lastPrinted>2023-06-14T04:07:00Z</cp:lastPrinted>
  <dcterms:created xsi:type="dcterms:W3CDTF">2023-05-21T05:14:00Z</dcterms:created>
  <dcterms:modified xsi:type="dcterms:W3CDTF">2025-05-0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3c830ee3f64593cd1105d9df9f9bcfb27d7b2bf5787e0be91c85aeb3454c9</vt:lpwstr>
  </property>
</Properties>
</file>